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884"/>
        <w:gridCol w:w="1860"/>
        <w:gridCol w:w="1161"/>
        <w:gridCol w:w="1142"/>
        <w:gridCol w:w="1199"/>
        <w:gridCol w:w="1025"/>
        <w:gridCol w:w="1751"/>
        <w:gridCol w:w="798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6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  <w:bookmarkStart w:id="0" w:name="OLE_LINK2"/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in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  <w:bookmarkEnd w:id="0"/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  <w:bookmarkStart w:id="1" w:name="OLE_LINK3"/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in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  <w:bookmarkEnd w:id="1"/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de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2" w:name="OLE_LINK1" w:colFirst="1" w:colLast="1"/>
            <w:r>
              <w:rPr>
                <w:rFonts w:cs="Calibri"/>
              </w:rPr>
              <w:t>1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default" w:ascii="Calibri" w:hAnsi="Calibri" w:eastAsia="宋体" w:cs="Calibri"/>
                <w:b/>
                <w:bCs/>
                <w:color w:val="000000"/>
                <w:lang w:val="en-US" w:eastAsia="zh-CN"/>
              </w:rPr>
              <w:t>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Five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bookmarkStart w:id="3" w:name="OLE_LINK4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  <w:bookmarkEnd w:id="3"/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istribute passwords to individual project participants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bookmarkStart w:id="4" w:name="OLE_LINK7"/>
            <w:r>
              <w:rPr>
                <w:rFonts w:cs="Calibri"/>
              </w:rPr>
              <w:t>Open</w:t>
            </w:r>
          </w:p>
          <w:bookmarkEnd w:id="4"/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5" w:name="OLE_LINK8"/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  <w:bookmarkEnd w:id="5"/>
          </w:p>
        </w:tc>
      </w:tr>
      <w:bookmarkEnd w:id="2"/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</w:pPr>
            <w:r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</w:rPr>
              <w:t>Testing reveals a lot of defects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ine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ix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bookmarkStart w:id="6" w:name="OLE_LINK5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tester</w:t>
            </w:r>
            <w:bookmarkEnd w:id="6"/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o lots of testing in the early stages and create various forms that might affect the project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6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lang w:val="en-US" w:eastAsia="zh-CN"/>
              </w:rPr>
              <w:t>Design is not robus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ven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eight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bookmarkStart w:id="7" w:name="OLE_LINK6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designer</w:t>
            </w:r>
            <w:bookmarkEnd w:id="7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 xml:space="preserve"> 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re higher-level designers to design projects and test risks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9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Shortage of capital chai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ree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ine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sponso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iscuss financial issues with sponsors in advance, make plans in advance and sign contracts</w:t>
            </w:r>
            <w: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  <w:t> 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jc w:val="left"/>
              <w:rPr>
                <w:rFonts w:hint="default" w:ascii="Calibri" w:hAnsi="Calibri" w:eastAsia="sans-serif" w:cs="Calibri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</w:pPr>
            <w:r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The cost is too hig</w:t>
            </w:r>
            <w:r>
              <w:rPr>
                <w:rFonts w:hint="default" w:ascii="Calibri" w:hAnsi="Calibri" w:eastAsia="sans-serif" w:cs="Calibri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h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eight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bookmarkStart w:id="8" w:name="_GoBack"/>
            <w:bookmarkEnd w:id="8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negotiate the lowest price with the supplier in advance  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jc w:val="left"/>
              <w:rPr>
                <w:rFonts w:cs="Calibri"/>
              </w:rPr>
            </w:pPr>
            <w:r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 xml:space="preserve">The market </w:t>
            </w:r>
            <w:r>
              <w:rPr>
                <w:rFonts w:hint="eastAsia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perspective</w:t>
            </w:r>
            <w:r>
              <w:rPr>
                <w:rFonts w:hint="default" w:ascii="Calibri" w:hAnsi="Calibri" w:eastAsia="sans-serif" w:cs="Calibri"/>
                <w:b/>
                <w:bCs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 xml:space="preserve"> is unpredictabl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four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eight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ake a specific plan for future development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itka Heading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6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51C00EB"/>
    <w:rsid w:val="06C95D64"/>
    <w:rsid w:val="0F9E5573"/>
    <w:rsid w:val="4AE924E9"/>
    <w:rsid w:val="677E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4">
    <w:name w:val="Normal (Web)"/>
    <w:basedOn w:val="1"/>
    <w:semiHidden/>
    <w:unhideWhenUsed/>
    <w:qFormat/>
    <w:uiPriority w:val="99"/>
    <w:rPr>
      <w:sz w:val="24"/>
    </w:r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9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0">
    <w:name w:val="normaltextrun"/>
    <w:basedOn w:val="6"/>
    <w:qFormat/>
    <w:uiPriority w:val="0"/>
  </w:style>
  <w:style w:type="character" w:customStyle="1" w:styleId="11">
    <w:name w:val="eop"/>
    <w:basedOn w:val="6"/>
    <w:uiPriority w:val="0"/>
  </w:style>
  <w:style w:type="character" w:customStyle="1" w:styleId="12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4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D.r.</cp:lastModifiedBy>
  <dcterms:modified xsi:type="dcterms:W3CDTF">2021-11-13T08:05:2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DA37D2B9E77A43DE8091EAD0A53A8A65</vt:lpwstr>
  </property>
</Properties>
</file>